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adelein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al, DIMETHYLHYDROXY FURAN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dele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dele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al, DIMETHYLHYDROXY FURANO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delein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delein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D3B1BD-8580-4B7A-B470-37E33373798D}"/>
</file>

<file path=customXml/itemProps3.xml><?xml version="1.0" encoding="utf-8"?>
<ds:datastoreItem xmlns:ds="http://schemas.openxmlformats.org/officeDocument/2006/customXml" ds:itemID="{C095645A-3DE0-4905-8942-0F1610A8D42D}"/>
</file>

<file path=customXml/itemProps4.xml><?xml version="1.0" encoding="utf-8"?>
<ds:datastoreItem xmlns:ds="http://schemas.openxmlformats.org/officeDocument/2006/customXml" ds:itemID="{49F766E6-F263-4B4B-864F-7EC6FEA1B8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